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109F5878" w:rsidR="00B614C3" w:rsidRDefault="002F4DC4" w:rsidP="007B5091">
      <w:pPr>
        <w:jc w:val="center"/>
        <w:rPr>
          <w:rFonts w:ascii="Times New Roman" w:hAnsi="Times New Roman"/>
          <w:b/>
          <w:sz w:val="40"/>
        </w:rPr>
      </w:pPr>
      <w:r>
        <w:rPr>
          <w:rFonts w:ascii="Times New Roman" w:hAnsi="Times New Roman"/>
          <w:b/>
          <w:sz w:val="40"/>
        </w:rPr>
        <w:t>Paper Title (Something Interesting)</w:t>
      </w:r>
    </w:p>
    <w:p w14:paraId="4C119DDA" w14:textId="63F7EC92" w:rsidR="0079750F" w:rsidRPr="00B614C3" w:rsidRDefault="0079750F" w:rsidP="007B5091">
      <w:pPr>
        <w:jc w:val="center"/>
        <w:rPr>
          <w:rFonts w:ascii="Times New Roman" w:hAnsi="Times New Roman"/>
          <w:b/>
          <w:sz w:val="36"/>
          <w:szCs w:val="20"/>
        </w:rPr>
      </w:pPr>
      <w:r>
        <w:rPr>
          <w:rFonts w:ascii="Times New Roman" w:hAnsi="Times New Roman"/>
          <w:b/>
          <w:sz w:val="40"/>
        </w:rPr>
        <w:t xml:space="preserve">Find a </w:t>
      </w:r>
      <w:r w:rsidR="008A0720">
        <w:rPr>
          <w:rFonts w:ascii="Times New Roman" w:hAnsi="Times New Roman"/>
          <w:b/>
          <w:sz w:val="40"/>
        </w:rPr>
        <w:t xml:space="preserve">relevant </w:t>
      </w:r>
      <w:r>
        <w:rPr>
          <w:rFonts w:ascii="Times New Roman" w:hAnsi="Times New Roman"/>
          <w:b/>
          <w:sz w:val="40"/>
        </w:rPr>
        <w:t xml:space="preserve">dataset from </w:t>
      </w:r>
      <w:r w:rsidR="008A0720">
        <w:rPr>
          <w:rFonts w:ascii="Times New Roman" w:hAnsi="Times New Roman"/>
          <w:b/>
          <w:sz w:val="40"/>
        </w:rPr>
        <w:t>Kaggle</w:t>
      </w:r>
      <w:r w:rsidR="00FB645D">
        <w:rPr>
          <w:rFonts w:ascii="Times New Roman" w:hAnsi="Times New Roman"/>
          <w:b/>
          <w:sz w:val="40"/>
        </w:rPr>
        <w:t>- On classification</w:t>
      </w:r>
    </w:p>
    <w:p w14:paraId="23CB6174" w14:textId="77777777" w:rsidR="00B614C3" w:rsidRDefault="00B614C3" w:rsidP="007B5091">
      <w:pPr>
        <w:jc w:val="center"/>
        <w:rPr>
          <w:rFonts w:ascii="Times New Roman" w:hAnsi="Times New Roman"/>
          <w:sz w:val="20"/>
          <w:szCs w:val="20"/>
        </w:rPr>
      </w:pPr>
    </w:p>
    <w:p w14:paraId="6C44B80C" w14:textId="579EE2F3" w:rsidR="007B5091" w:rsidRDefault="00B614C3" w:rsidP="007B5091">
      <w:pPr>
        <w:jc w:val="center"/>
        <w:rPr>
          <w:rStyle w:val="Hyperlink"/>
          <w:rFonts w:ascii="Times New Roman" w:hAnsi="Times New Roman"/>
          <w:sz w:val="20"/>
          <w:szCs w:val="20"/>
        </w:rPr>
      </w:pPr>
      <w:r>
        <w:rPr>
          <w:rFonts w:ascii="Times New Roman" w:hAnsi="Times New Roman"/>
          <w:sz w:val="20"/>
          <w:szCs w:val="20"/>
        </w:rPr>
        <w:t>Name</w:t>
      </w:r>
      <w:r w:rsidR="007B5091" w:rsidRPr="005330A8">
        <w:rPr>
          <w:rFonts w:ascii="Times New Roman" w:hAnsi="Times New Roman"/>
          <w:sz w:val="20"/>
          <w:szCs w:val="20"/>
        </w:rPr>
        <w:t xml:space="preserve">, </w:t>
      </w:r>
      <w:hyperlink r:id="rId5" w:history="1">
        <w:r w:rsidRPr="0022233D">
          <w:rPr>
            <w:rStyle w:val="Hyperlink"/>
            <w:rFonts w:ascii="Times New Roman" w:hAnsi="Times New Roman"/>
            <w:sz w:val="20"/>
            <w:szCs w:val="20"/>
          </w:rPr>
          <w:t>student@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25DF63A4" w:rsidR="00460E3C" w:rsidRPr="005330A8" w:rsidRDefault="00842C66" w:rsidP="004A71D8">
      <w:pPr>
        <w:rPr>
          <w:rFonts w:ascii="Times New Roman" w:hAnsi="Times New Roman"/>
          <w:sz w:val="20"/>
          <w:szCs w:val="20"/>
        </w:rPr>
      </w:pPr>
      <w:r>
        <w:rPr>
          <w:rFonts w:ascii="Times New Roman" w:hAnsi="Times New Roman"/>
          <w:sz w:val="20"/>
          <w:szCs w:val="20"/>
        </w:rPr>
        <w:t>Up to 150 word summary of your project.</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4C4366A" w14:textId="22626D29" w:rsidR="00590538" w:rsidRDefault="00062768" w:rsidP="00062768">
      <w:pPr>
        <w:ind w:firstLine="720"/>
        <w:rPr>
          <w:rFonts w:ascii="Times New Roman" w:hAnsi="Times New Roman"/>
          <w:bCs/>
          <w:sz w:val="20"/>
        </w:rPr>
      </w:pPr>
      <w:r>
        <w:rPr>
          <w:rFonts w:ascii="Times New Roman" w:hAnsi="Times New Roman"/>
          <w:bCs/>
          <w:sz w:val="20"/>
        </w:rPr>
        <w:t xml:space="preserve">My dataset has to do with credit card approval. It takes in several variables, and based on those, tells you if the person has been approved for a credit card or not. I decided to use Logistic Regression using Python for my method of classification. </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0684C583" w14:textId="4718EC32" w:rsidR="00842C66" w:rsidRDefault="00062768" w:rsidP="00062768">
      <w:pPr>
        <w:ind w:firstLine="720"/>
        <w:rPr>
          <w:rFonts w:ascii="Times New Roman" w:hAnsi="Times New Roman"/>
          <w:bCs/>
          <w:sz w:val="20"/>
        </w:rPr>
      </w:pPr>
      <w:r>
        <w:rPr>
          <w:rFonts w:ascii="Times New Roman" w:hAnsi="Times New Roman"/>
          <w:iCs/>
          <w:sz w:val="20"/>
        </w:rPr>
        <w:t xml:space="preserve">I found the credit card approval dataset on Kaggle when looking for datasets to use. I chose it because it seemed interesting to see how different variables can determine something like approval for a credit card. I think this is very similar to what I will be doing in my career field in that I am going to be taking and processing variables and determining things about one’s insurance. </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77B5647C" w14:textId="5277EE71" w:rsidR="00842C66" w:rsidRPr="00842C66" w:rsidRDefault="00062768" w:rsidP="00842C66">
      <w:pPr>
        <w:rPr>
          <w:rFonts w:ascii="Times New Roman" w:hAnsi="Times New Roman"/>
          <w:bCs/>
          <w:sz w:val="20"/>
        </w:rPr>
      </w:pPr>
      <w:r>
        <w:rPr>
          <w:rFonts w:ascii="Times New Roman" w:hAnsi="Times New Roman"/>
          <w:bCs/>
          <w:sz w:val="20"/>
        </w:rPr>
        <w:t xml:space="preserve">Logistic Regression in Python is a step-by-step process. First you must import your dataset. Then, you clean up the dataset so that it is ready for analysis. Then you make sure all the categorical variables are numerical. Then, you split the variables into dependent and independent variables (there will only be one dependent variable). Then, you split the dataset into training set and testing set, usually selecting 10 percent or 15 percent or the testing set size. </w:t>
      </w:r>
      <w:r w:rsidR="00874226">
        <w:rPr>
          <w:rFonts w:ascii="Times New Roman" w:hAnsi="Times New Roman"/>
          <w:bCs/>
          <w:sz w:val="20"/>
        </w:rPr>
        <w:t xml:space="preserve">Then, you train the Logistic Regression model on the Testing set using sklearn and the LogisticRegression() function. Then, you are finished and can accurately predict the result. </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4F76E4D3" w:rsidR="00691BE0" w:rsidRDefault="00665407" w:rsidP="00B614C3">
      <w:pPr>
        <w:rPr>
          <w:rFonts w:ascii="Times New Roman" w:hAnsi="Times New Roman"/>
          <w:iCs/>
          <w:sz w:val="20"/>
        </w:rPr>
      </w:pPr>
      <w:r>
        <w:rPr>
          <w:rFonts w:ascii="Times New Roman" w:hAnsi="Times New Roman"/>
          <w:iCs/>
          <w:sz w:val="20"/>
        </w:rPr>
        <w:t>The dataset contains</w:t>
      </w:r>
      <w:r w:rsidR="008320AE">
        <w:rPr>
          <w:rFonts w:ascii="Times New Roman" w:hAnsi="Times New Roman"/>
          <w:iCs/>
          <w:sz w:val="20"/>
        </w:rPr>
        <w:t xml:space="preserve"> 690 entries with 15, some of which were removed for simplicity of the data.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3"/>
        <w:gridCol w:w="6279"/>
      </w:tblGrid>
      <w:tr w:rsidR="00EE16AC" w14:paraId="483ACC5A" w14:textId="77777777" w:rsidTr="00640243">
        <w:tc>
          <w:tcPr>
            <w:tcW w:w="2963"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279"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640243">
        <w:tc>
          <w:tcPr>
            <w:tcW w:w="2963" w:type="dxa"/>
          </w:tcPr>
          <w:p w14:paraId="7D9E12BA" w14:textId="04109B40" w:rsidR="005215F7" w:rsidRPr="00E17310" w:rsidRDefault="005215F7" w:rsidP="00DC2643">
            <w:pPr>
              <w:pStyle w:val="ListParagraph"/>
              <w:ind w:left="0"/>
              <w:rPr>
                <w:rFonts w:ascii="Times New Roman" w:hAnsi="Times New Roman"/>
                <w:sz w:val="20"/>
              </w:rPr>
            </w:pPr>
            <w:r>
              <w:rPr>
                <w:rFonts w:ascii="Times New Roman" w:hAnsi="Times New Roman"/>
                <w:sz w:val="20"/>
              </w:rPr>
              <w:t xml:space="preserve">Gender </w:t>
            </w:r>
          </w:p>
        </w:tc>
        <w:tc>
          <w:tcPr>
            <w:tcW w:w="6279" w:type="dxa"/>
          </w:tcPr>
          <w:p w14:paraId="3441668D" w14:textId="41BF398B" w:rsidR="00EE16AC" w:rsidRPr="00E17310" w:rsidRDefault="00DB764C" w:rsidP="00DC2643">
            <w:pPr>
              <w:pStyle w:val="ListParagraph"/>
              <w:ind w:left="0"/>
              <w:rPr>
                <w:rFonts w:ascii="Times New Roman" w:hAnsi="Times New Roman"/>
                <w:sz w:val="20"/>
              </w:rPr>
            </w:pPr>
            <w:r>
              <w:rPr>
                <w:rFonts w:ascii="Times New Roman" w:hAnsi="Times New Roman"/>
                <w:sz w:val="20"/>
              </w:rPr>
              <w:t>Integer</w:t>
            </w:r>
          </w:p>
        </w:tc>
      </w:tr>
      <w:tr w:rsidR="00EE16AC" w14:paraId="415974D2" w14:textId="77777777" w:rsidTr="00640243">
        <w:tc>
          <w:tcPr>
            <w:tcW w:w="2963" w:type="dxa"/>
          </w:tcPr>
          <w:p w14:paraId="69CF5FD4" w14:textId="75FD7158" w:rsidR="00EE16AC" w:rsidRPr="00E17310" w:rsidRDefault="005215F7" w:rsidP="00DC2643">
            <w:pPr>
              <w:pStyle w:val="ListParagraph"/>
              <w:ind w:left="0"/>
              <w:rPr>
                <w:rFonts w:ascii="Times New Roman" w:hAnsi="Times New Roman"/>
                <w:sz w:val="20"/>
              </w:rPr>
            </w:pPr>
            <w:r>
              <w:rPr>
                <w:rFonts w:ascii="Times New Roman" w:hAnsi="Times New Roman"/>
                <w:sz w:val="20"/>
              </w:rPr>
              <w:t>Age</w:t>
            </w:r>
          </w:p>
        </w:tc>
        <w:tc>
          <w:tcPr>
            <w:tcW w:w="6279" w:type="dxa"/>
          </w:tcPr>
          <w:p w14:paraId="539C3928" w14:textId="1CF7741B" w:rsidR="00EE16AC" w:rsidRPr="00E17310" w:rsidRDefault="00DB764C" w:rsidP="00DC2643">
            <w:pPr>
              <w:pStyle w:val="ListParagraph"/>
              <w:ind w:left="0"/>
              <w:rPr>
                <w:rFonts w:ascii="Times New Roman" w:hAnsi="Times New Roman"/>
                <w:sz w:val="20"/>
              </w:rPr>
            </w:pPr>
            <w:r>
              <w:rPr>
                <w:rFonts w:ascii="Times New Roman" w:hAnsi="Times New Roman"/>
                <w:sz w:val="20"/>
              </w:rPr>
              <w:t>Float</w:t>
            </w:r>
          </w:p>
        </w:tc>
      </w:tr>
      <w:tr w:rsidR="00EE16AC" w14:paraId="29627448" w14:textId="77777777" w:rsidTr="00640243">
        <w:tc>
          <w:tcPr>
            <w:tcW w:w="2963" w:type="dxa"/>
          </w:tcPr>
          <w:p w14:paraId="0A33FD33" w14:textId="0F3D5827" w:rsidR="00EE16AC" w:rsidRPr="00E17310" w:rsidRDefault="005215F7" w:rsidP="00DC2643">
            <w:pPr>
              <w:pStyle w:val="ListParagraph"/>
              <w:ind w:left="0"/>
              <w:rPr>
                <w:rFonts w:ascii="Times New Roman" w:hAnsi="Times New Roman"/>
                <w:sz w:val="20"/>
              </w:rPr>
            </w:pPr>
            <w:r>
              <w:rPr>
                <w:rFonts w:ascii="Times New Roman" w:hAnsi="Times New Roman"/>
                <w:sz w:val="20"/>
              </w:rPr>
              <w:t>Debt</w:t>
            </w:r>
          </w:p>
        </w:tc>
        <w:tc>
          <w:tcPr>
            <w:tcW w:w="6279" w:type="dxa"/>
          </w:tcPr>
          <w:p w14:paraId="0785359E" w14:textId="27E566F3" w:rsidR="00EE16AC" w:rsidRPr="00E17310" w:rsidRDefault="00DB764C" w:rsidP="00DC2643">
            <w:pPr>
              <w:pStyle w:val="ListParagraph"/>
              <w:ind w:left="0"/>
              <w:rPr>
                <w:rFonts w:ascii="Times New Roman" w:hAnsi="Times New Roman"/>
                <w:sz w:val="20"/>
              </w:rPr>
            </w:pPr>
            <w:r>
              <w:rPr>
                <w:rFonts w:ascii="Times New Roman" w:hAnsi="Times New Roman"/>
                <w:sz w:val="20"/>
              </w:rPr>
              <w:t>Float</w:t>
            </w:r>
          </w:p>
        </w:tc>
      </w:tr>
      <w:tr w:rsidR="005215F7" w14:paraId="7DBCF7EA" w14:textId="77777777" w:rsidTr="00640243">
        <w:tc>
          <w:tcPr>
            <w:tcW w:w="2963" w:type="dxa"/>
          </w:tcPr>
          <w:p w14:paraId="6651AFDC" w14:textId="64D99E54" w:rsidR="005215F7" w:rsidRPr="00E17310" w:rsidRDefault="005215F7" w:rsidP="00DC2643">
            <w:pPr>
              <w:pStyle w:val="ListParagraph"/>
              <w:ind w:left="0"/>
              <w:rPr>
                <w:rFonts w:ascii="Times New Roman" w:hAnsi="Times New Roman"/>
                <w:sz w:val="20"/>
              </w:rPr>
            </w:pPr>
            <w:r>
              <w:rPr>
                <w:rFonts w:ascii="Times New Roman" w:hAnsi="Times New Roman"/>
                <w:sz w:val="20"/>
              </w:rPr>
              <w:t>Married</w:t>
            </w:r>
          </w:p>
        </w:tc>
        <w:tc>
          <w:tcPr>
            <w:tcW w:w="6279" w:type="dxa"/>
          </w:tcPr>
          <w:p w14:paraId="66D46895" w14:textId="0211628D" w:rsidR="005215F7" w:rsidRPr="00E17310" w:rsidRDefault="00DB764C" w:rsidP="00DC2643">
            <w:pPr>
              <w:pStyle w:val="ListParagraph"/>
              <w:ind w:left="0"/>
              <w:rPr>
                <w:rFonts w:ascii="Times New Roman" w:hAnsi="Times New Roman"/>
                <w:sz w:val="20"/>
              </w:rPr>
            </w:pPr>
            <w:r>
              <w:rPr>
                <w:rFonts w:ascii="Times New Roman" w:hAnsi="Times New Roman"/>
                <w:sz w:val="20"/>
              </w:rPr>
              <w:t>Integer</w:t>
            </w:r>
          </w:p>
        </w:tc>
      </w:tr>
      <w:tr w:rsidR="005215F7" w14:paraId="1C2FEEB8" w14:textId="77777777" w:rsidTr="00640243">
        <w:tc>
          <w:tcPr>
            <w:tcW w:w="2963" w:type="dxa"/>
          </w:tcPr>
          <w:p w14:paraId="557FB967" w14:textId="03DFA6C0" w:rsidR="005215F7" w:rsidRPr="00E17310" w:rsidRDefault="00640243" w:rsidP="00DC2643">
            <w:pPr>
              <w:pStyle w:val="ListParagraph"/>
              <w:ind w:left="0"/>
              <w:rPr>
                <w:rFonts w:ascii="Times New Roman" w:hAnsi="Times New Roman"/>
                <w:sz w:val="20"/>
              </w:rPr>
            </w:pPr>
            <w:r>
              <w:rPr>
                <w:rFonts w:ascii="Times New Roman" w:hAnsi="Times New Roman"/>
                <w:sz w:val="20"/>
              </w:rPr>
              <w:t>Prior Default</w:t>
            </w:r>
          </w:p>
        </w:tc>
        <w:tc>
          <w:tcPr>
            <w:tcW w:w="6279" w:type="dxa"/>
          </w:tcPr>
          <w:p w14:paraId="1FF885C1" w14:textId="7A6FC9AF" w:rsidR="005215F7" w:rsidRPr="00E17310" w:rsidRDefault="0098107E" w:rsidP="00DC2643">
            <w:pPr>
              <w:pStyle w:val="ListParagraph"/>
              <w:ind w:left="0"/>
              <w:rPr>
                <w:rFonts w:ascii="Times New Roman" w:hAnsi="Times New Roman"/>
                <w:sz w:val="20"/>
              </w:rPr>
            </w:pPr>
            <w:r>
              <w:rPr>
                <w:rFonts w:ascii="Times New Roman" w:hAnsi="Times New Roman"/>
                <w:sz w:val="20"/>
              </w:rPr>
              <w:t>Integer</w:t>
            </w:r>
          </w:p>
        </w:tc>
      </w:tr>
      <w:tr w:rsidR="005215F7" w14:paraId="6514117A" w14:textId="77777777" w:rsidTr="00640243">
        <w:tc>
          <w:tcPr>
            <w:tcW w:w="2963" w:type="dxa"/>
          </w:tcPr>
          <w:p w14:paraId="75E5C5C2" w14:textId="0C2D69CE" w:rsidR="005215F7" w:rsidRPr="00E17310" w:rsidRDefault="00640243" w:rsidP="00DC2643">
            <w:pPr>
              <w:pStyle w:val="ListParagraph"/>
              <w:ind w:left="0"/>
              <w:rPr>
                <w:rFonts w:ascii="Times New Roman" w:hAnsi="Times New Roman"/>
                <w:sz w:val="20"/>
              </w:rPr>
            </w:pPr>
            <w:r>
              <w:rPr>
                <w:rFonts w:ascii="Times New Roman" w:hAnsi="Times New Roman"/>
                <w:sz w:val="20"/>
              </w:rPr>
              <w:t>Employed</w:t>
            </w:r>
          </w:p>
        </w:tc>
        <w:tc>
          <w:tcPr>
            <w:tcW w:w="6279" w:type="dxa"/>
          </w:tcPr>
          <w:p w14:paraId="0AE0972B" w14:textId="1CD2E288" w:rsidR="005215F7" w:rsidRPr="00E17310" w:rsidRDefault="0098107E" w:rsidP="00DC2643">
            <w:pPr>
              <w:pStyle w:val="ListParagraph"/>
              <w:ind w:left="0"/>
              <w:rPr>
                <w:rFonts w:ascii="Times New Roman" w:hAnsi="Times New Roman"/>
                <w:sz w:val="20"/>
              </w:rPr>
            </w:pPr>
            <w:r>
              <w:rPr>
                <w:rFonts w:ascii="Times New Roman" w:hAnsi="Times New Roman"/>
                <w:sz w:val="20"/>
              </w:rPr>
              <w:t>Integer</w:t>
            </w:r>
          </w:p>
        </w:tc>
      </w:tr>
      <w:tr w:rsidR="005215F7" w14:paraId="2D687322" w14:textId="77777777" w:rsidTr="00640243">
        <w:tc>
          <w:tcPr>
            <w:tcW w:w="2963" w:type="dxa"/>
          </w:tcPr>
          <w:p w14:paraId="4DEF72C0" w14:textId="4EA134A0" w:rsidR="005215F7" w:rsidRPr="00E17310" w:rsidRDefault="00640243" w:rsidP="00DC2643">
            <w:pPr>
              <w:pStyle w:val="ListParagraph"/>
              <w:ind w:left="0"/>
              <w:rPr>
                <w:rFonts w:ascii="Times New Roman" w:hAnsi="Times New Roman"/>
                <w:sz w:val="20"/>
              </w:rPr>
            </w:pPr>
            <w:r>
              <w:rPr>
                <w:rFonts w:ascii="Times New Roman" w:hAnsi="Times New Roman"/>
                <w:sz w:val="20"/>
              </w:rPr>
              <w:t>Credit Score</w:t>
            </w:r>
          </w:p>
        </w:tc>
        <w:tc>
          <w:tcPr>
            <w:tcW w:w="6279" w:type="dxa"/>
          </w:tcPr>
          <w:p w14:paraId="76120C22" w14:textId="3035507A" w:rsidR="005215F7" w:rsidRPr="00E17310" w:rsidRDefault="0098107E" w:rsidP="00DC2643">
            <w:pPr>
              <w:pStyle w:val="ListParagraph"/>
              <w:ind w:left="0"/>
              <w:rPr>
                <w:rFonts w:ascii="Times New Roman" w:hAnsi="Times New Roman"/>
                <w:sz w:val="20"/>
              </w:rPr>
            </w:pPr>
            <w:r>
              <w:rPr>
                <w:rFonts w:ascii="Times New Roman" w:hAnsi="Times New Roman"/>
                <w:sz w:val="20"/>
              </w:rPr>
              <w:t>Integer</w:t>
            </w:r>
          </w:p>
        </w:tc>
      </w:tr>
      <w:tr w:rsidR="005215F7" w14:paraId="03952D3F" w14:textId="77777777" w:rsidTr="00640243">
        <w:tc>
          <w:tcPr>
            <w:tcW w:w="2963" w:type="dxa"/>
          </w:tcPr>
          <w:p w14:paraId="4EA67E85" w14:textId="58041374" w:rsidR="005215F7" w:rsidRPr="00E17310" w:rsidRDefault="00640243" w:rsidP="00DC2643">
            <w:pPr>
              <w:pStyle w:val="ListParagraph"/>
              <w:ind w:left="0"/>
              <w:rPr>
                <w:rFonts w:ascii="Times New Roman" w:hAnsi="Times New Roman"/>
                <w:sz w:val="20"/>
              </w:rPr>
            </w:pPr>
            <w:r>
              <w:rPr>
                <w:rFonts w:ascii="Times New Roman" w:hAnsi="Times New Roman"/>
                <w:sz w:val="20"/>
              </w:rPr>
              <w:t>Income</w:t>
            </w:r>
          </w:p>
        </w:tc>
        <w:tc>
          <w:tcPr>
            <w:tcW w:w="6279" w:type="dxa"/>
          </w:tcPr>
          <w:p w14:paraId="64509C9D" w14:textId="4928DF0E" w:rsidR="005215F7" w:rsidRPr="00E17310" w:rsidRDefault="0098107E" w:rsidP="00DC2643">
            <w:pPr>
              <w:pStyle w:val="ListParagraph"/>
              <w:ind w:left="0"/>
              <w:rPr>
                <w:rFonts w:ascii="Times New Roman" w:hAnsi="Times New Roman"/>
                <w:sz w:val="20"/>
              </w:rPr>
            </w:pPr>
            <w:r>
              <w:rPr>
                <w:rFonts w:ascii="Times New Roman" w:hAnsi="Times New Roman"/>
                <w:sz w:val="20"/>
              </w:rPr>
              <w:t>Integer</w:t>
            </w:r>
          </w:p>
        </w:tc>
      </w:tr>
      <w:tr w:rsidR="005215F7" w14:paraId="078CD393" w14:textId="77777777" w:rsidTr="00640243">
        <w:tc>
          <w:tcPr>
            <w:tcW w:w="2963" w:type="dxa"/>
          </w:tcPr>
          <w:p w14:paraId="0CF5872E" w14:textId="3F9CF7EA" w:rsidR="005215F7" w:rsidRPr="00E17310" w:rsidRDefault="00640243" w:rsidP="00DC2643">
            <w:pPr>
              <w:pStyle w:val="ListParagraph"/>
              <w:ind w:left="0"/>
              <w:rPr>
                <w:rFonts w:ascii="Times New Roman" w:hAnsi="Times New Roman"/>
                <w:sz w:val="20"/>
              </w:rPr>
            </w:pPr>
            <w:r>
              <w:rPr>
                <w:rFonts w:ascii="Times New Roman" w:hAnsi="Times New Roman"/>
                <w:sz w:val="20"/>
              </w:rPr>
              <w:t>Approved</w:t>
            </w:r>
          </w:p>
        </w:tc>
        <w:tc>
          <w:tcPr>
            <w:tcW w:w="6279" w:type="dxa"/>
          </w:tcPr>
          <w:p w14:paraId="424FB984" w14:textId="436E672F" w:rsidR="005215F7" w:rsidRPr="00E17310" w:rsidRDefault="0098107E" w:rsidP="00DC2643">
            <w:pPr>
              <w:pStyle w:val="ListParagraph"/>
              <w:ind w:left="0"/>
              <w:rPr>
                <w:rFonts w:ascii="Times New Roman" w:hAnsi="Times New Roman"/>
                <w:sz w:val="20"/>
              </w:rPr>
            </w:pPr>
            <w:r>
              <w:rPr>
                <w:rFonts w:ascii="Times New Roman" w:hAnsi="Times New Roman"/>
                <w:sz w:val="20"/>
              </w:rPr>
              <w:t xml:space="preserve">Integer </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81A0E4F" w14:textId="260C838E" w:rsidR="00E17310" w:rsidRDefault="00E629DE" w:rsidP="006473A5">
      <w:pPr>
        <w:rPr>
          <w:rFonts w:ascii="Times New Roman" w:hAnsi="Times New Roman"/>
          <w:iCs/>
          <w:sz w:val="20"/>
        </w:rPr>
      </w:pPr>
      <w:r>
        <w:rPr>
          <w:rFonts w:ascii="Times New Roman" w:hAnsi="Times New Roman"/>
          <w:iCs/>
          <w:sz w:val="20"/>
        </w:rPr>
        <w:t xml:space="preserve">I prepared the data by scanning it and finding out what I needed to do first. Since there were 15 columns, 14 </w:t>
      </w:r>
      <w:r w:rsidR="00BB7B37">
        <w:rPr>
          <w:rFonts w:ascii="Times New Roman" w:hAnsi="Times New Roman"/>
          <w:iCs/>
          <w:sz w:val="20"/>
        </w:rPr>
        <w:t xml:space="preserve">independent variables, I decided to remove some of them to have less independent variables. I removed </w:t>
      </w:r>
      <w:r w:rsidR="00862C8B">
        <w:rPr>
          <w:rFonts w:ascii="Times New Roman" w:hAnsi="Times New Roman"/>
          <w:iCs/>
          <w:sz w:val="20"/>
        </w:rPr>
        <w:t xml:space="preserve">6 of the columns that I deemed least important to the result. </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70F8BA70" w14:textId="77777777" w:rsidR="00862C8B" w:rsidRPr="00862C8B" w:rsidRDefault="00862C8B" w:rsidP="00862C8B">
      <w:pPr>
        <w:ind w:firstLine="720"/>
        <w:rPr>
          <w:rFonts w:ascii="Times New Roman" w:hAnsi="Times New Roman"/>
          <w:iCs/>
          <w:sz w:val="20"/>
        </w:rPr>
      </w:pPr>
      <w:r w:rsidRPr="00862C8B">
        <w:rPr>
          <w:rFonts w:ascii="Times New Roman" w:hAnsi="Times New Roman"/>
          <w:iCs/>
          <w:sz w:val="20"/>
        </w:rPr>
        <w:t xml:space="preserve">I prepared the data by scanning it and finding out what I needed to do first. Since there were 15 columns, 14 independent variables, I decided to remove some of them to have less independent variables. I removed 6 of the columns that I deemed least important to the result. </w:t>
      </w:r>
    </w:p>
    <w:p w14:paraId="31C1055C" w14:textId="77777777" w:rsidR="004210E8" w:rsidRPr="003F53BC" w:rsidRDefault="004210E8" w:rsidP="00862C8B">
      <w:pPr>
        <w:ind w:left="720"/>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lastRenderedPageBreak/>
        <w:t>Experimental Design</w:t>
      </w:r>
    </w:p>
    <w:p w14:paraId="2B3E18D8" w14:textId="47B727A6" w:rsidR="009B6F08" w:rsidRDefault="00862C8B" w:rsidP="007E333A">
      <w:pPr>
        <w:rPr>
          <w:rFonts w:ascii="Times New Roman" w:hAnsi="Times New Roman"/>
          <w:iCs/>
          <w:sz w:val="20"/>
        </w:rPr>
      </w:pPr>
      <w:r>
        <w:rPr>
          <w:rFonts w:ascii="Times New Roman" w:hAnsi="Times New Roman"/>
          <w:iCs/>
          <w:sz w:val="20"/>
        </w:rPr>
        <w:t xml:space="preserve">In my first experiment, I </w:t>
      </w:r>
      <w:r w:rsidR="00957AF9">
        <w:rPr>
          <w:rFonts w:ascii="Times New Roman" w:hAnsi="Times New Roman"/>
          <w:iCs/>
          <w:sz w:val="20"/>
        </w:rPr>
        <w:t>did 15 percent for the testing set size. For my second experiment, I did 10 percent for the testing set size.</w:t>
      </w:r>
    </w:p>
    <w:p w14:paraId="32C1E4CA" w14:textId="77777777" w:rsidR="00957AF9" w:rsidRDefault="00957AF9"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420A47A5" w:rsidR="009B6F08" w:rsidRDefault="009B6F08" w:rsidP="00E90186">
            <w:pPr>
              <w:pStyle w:val="ListParagraph"/>
              <w:ind w:left="0"/>
              <w:jc w:val="both"/>
              <w:rPr>
                <w:rFonts w:ascii="Times New Roman" w:hAnsi="Times New Roman"/>
                <w:sz w:val="20"/>
              </w:rPr>
            </w:pPr>
            <w:r>
              <w:rPr>
                <w:rFonts w:ascii="Times New Roman" w:hAnsi="Times New Roman"/>
                <w:sz w:val="20"/>
              </w:rPr>
              <w:t>80/10/10 split for train, validate, and test</w:t>
            </w:r>
          </w:p>
        </w:tc>
      </w:tr>
      <w:tr w:rsidR="009B6F08" w14:paraId="62B1E60D" w14:textId="77777777" w:rsidTr="00E90186">
        <w:tc>
          <w:tcPr>
            <w:tcW w:w="1440" w:type="dxa"/>
          </w:tcPr>
          <w:p w14:paraId="5390544C" w14:textId="2D7B7FF9" w:rsidR="009B6F08" w:rsidRDefault="0006276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62FEC3FF" w14:textId="4646482F" w:rsidR="009B6F08" w:rsidRDefault="009B6F08" w:rsidP="00E90186">
            <w:pPr>
              <w:pStyle w:val="ListParagraph"/>
              <w:ind w:left="0"/>
              <w:jc w:val="both"/>
              <w:rPr>
                <w:rFonts w:ascii="Times New Roman" w:hAnsi="Times New Roman"/>
                <w:sz w:val="20"/>
              </w:rPr>
            </w:pPr>
            <w:r>
              <w:rPr>
                <w:rFonts w:ascii="Times New Roman" w:hAnsi="Times New Roman"/>
                <w:sz w:val="20"/>
              </w:rPr>
              <w:t>70/15/15 split for train, validate,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706F14DC" w14:textId="52DA93D4" w:rsidR="00BF757F" w:rsidRDefault="00BF757F" w:rsidP="00BF757F">
      <w:pPr>
        <w:rPr>
          <w:rFonts w:ascii="Times New Roman" w:hAnsi="Times New Roman"/>
          <w:iCs/>
          <w:sz w:val="20"/>
        </w:rPr>
      </w:pPr>
      <w:r>
        <w:rPr>
          <w:rFonts w:ascii="Times New Roman" w:hAnsi="Times New Roman"/>
          <w:iCs/>
          <w:sz w:val="20"/>
        </w:rPr>
        <w:t xml:space="preserve">Describe all of the software tools you used to </w:t>
      </w:r>
      <w:r w:rsidR="00C77916">
        <w:rPr>
          <w:rFonts w:ascii="Times New Roman" w:hAnsi="Times New Roman"/>
          <w:iCs/>
          <w:sz w:val="20"/>
        </w:rPr>
        <w:t xml:space="preserve">perform </w:t>
      </w:r>
      <w:r w:rsidR="00AA7D85">
        <w:rPr>
          <w:rFonts w:ascii="Times New Roman" w:hAnsi="Times New Roman"/>
          <w:iCs/>
          <w:sz w:val="20"/>
        </w:rPr>
        <w:t>your</w:t>
      </w:r>
      <w:r w:rsidR="00C77916">
        <w:rPr>
          <w:rFonts w:ascii="Times New Roman" w:hAnsi="Times New Roman"/>
          <w:iCs/>
          <w:sz w:val="20"/>
        </w:rPr>
        <w:t xml:space="preserve"> data preparation and model implementation.</w:t>
      </w:r>
      <w:r w:rsidR="006E0A16">
        <w:rPr>
          <w:rFonts w:ascii="Times New Roman" w:hAnsi="Times New Roman"/>
          <w:iCs/>
          <w:sz w:val="20"/>
        </w:rPr>
        <w:t xml:space="preserve"> For example:</w:t>
      </w:r>
    </w:p>
    <w:p w14:paraId="00F30CC4" w14:textId="073D647E" w:rsidR="006E0A16" w:rsidRDefault="006E0A16" w:rsidP="00BF757F">
      <w:pPr>
        <w:rPr>
          <w:rFonts w:ascii="Times New Roman" w:hAnsi="Times New Roman"/>
          <w:iCs/>
          <w:sz w:val="20"/>
        </w:rPr>
      </w:pPr>
    </w:p>
    <w:p w14:paraId="5C21FBAE" w14:textId="6F62F128" w:rsidR="008A11D8" w:rsidRDefault="008A11D8" w:rsidP="008A11D8">
      <w:pPr>
        <w:jc w:val="both"/>
        <w:rPr>
          <w:rFonts w:ascii="Times New Roman" w:hAnsi="Times New Roman"/>
          <w:sz w:val="20"/>
        </w:rPr>
      </w:pPr>
      <w:r>
        <w:rPr>
          <w:rFonts w:ascii="Times New Roman" w:hAnsi="Times New Roman"/>
          <w:sz w:val="20"/>
        </w:rPr>
        <w:t>The following tools were used for this analysis: Python v3.5.2 running the Anaconda 4.3.22 environment</w:t>
      </w:r>
      <w:r w:rsidR="009735D2">
        <w:rPr>
          <w:rFonts w:ascii="Times New Roman" w:hAnsi="Times New Roman"/>
          <w:sz w:val="20"/>
        </w:rPr>
        <w:t xml:space="preserve">. </w:t>
      </w:r>
      <w:r>
        <w:rPr>
          <w:rFonts w:ascii="Times New Roman" w:hAnsi="Times New Roman"/>
          <w:sz w:val="20"/>
        </w:rPr>
        <w:t xml:space="preserve">In addition to base Python, the following libraries were also used: Pandas 0.18.1, </w:t>
      </w:r>
      <w:r w:rsidR="00662513">
        <w:rPr>
          <w:rFonts w:ascii="Times New Roman" w:hAnsi="Times New Roman"/>
          <w:sz w:val="20"/>
        </w:rPr>
        <w:t>NumPy</w:t>
      </w:r>
      <w:r>
        <w:rPr>
          <w:rFonts w:ascii="Times New Roman" w:hAnsi="Times New Roman"/>
          <w:sz w:val="20"/>
        </w:rPr>
        <w:t xml:space="preserve"> 1.11.3, SKLearn 0.18.1</w:t>
      </w:r>
      <w:r w:rsidR="00983AE9">
        <w:rPr>
          <w:rFonts w:ascii="Times New Roman" w:hAnsi="Times New Roman"/>
          <w:sz w:val="20"/>
        </w:rPr>
        <w:t>.</w:t>
      </w:r>
      <w:r w:rsidR="00583F34">
        <w:rPr>
          <w:rFonts w:ascii="Times New Roman" w:hAnsi="Times New Roman"/>
          <w:sz w:val="20"/>
        </w:rPr>
        <w:t xml:space="preserve"> </w:t>
      </w:r>
      <w:r w:rsidR="00662513">
        <w:rPr>
          <w:rFonts w:ascii="Times New Roman" w:hAnsi="Times New Roman"/>
          <w:sz w:val="20"/>
        </w:rPr>
        <w:t xml:space="preserve">I needed to pandas to load the dataset onto Python. I needed </w:t>
      </w:r>
      <w:r w:rsidR="002B6ED5">
        <w:rPr>
          <w:rFonts w:ascii="Times New Roman" w:hAnsi="Times New Roman"/>
          <w:sz w:val="20"/>
        </w:rPr>
        <w:t xml:space="preserve">NumPy for the different arrays used throughout. I used SKLearn in order to obtain the Logistic Regression function for the classifier.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17F066D8" w14:textId="300605BF" w:rsidR="00586B8C" w:rsidRPr="00187754" w:rsidRDefault="00187754" w:rsidP="006473A5">
      <w:pPr>
        <w:rPr>
          <w:rFonts w:ascii="Times New Roman" w:hAnsi="Times New Roman"/>
          <w:iCs/>
          <w:sz w:val="20"/>
        </w:rPr>
      </w:pPr>
      <w:r>
        <w:rPr>
          <w:rFonts w:ascii="Times New Roman" w:hAnsi="Times New Roman"/>
          <w:iCs/>
          <w:sz w:val="20"/>
        </w:rPr>
        <w:t xml:space="preserve">I got </w:t>
      </w:r>
      <w:r w:rsidR="002869E0">
        <w:rPr>
          <w:rFonts w:ascii="Times New Roman" w:hAnsi="Times New Roman"/>
          <w:iCs/>
          <w:sz w:val="20"/>
        </w:rPr>
        <w:t>82</w:t>
      </w:r>
      <w:r>
        <w:rPr>
          <w:rFonts w:ascii="Times New Roman" w:hAnsi="Times New Roman"/>
          <w:iCs/>
          <w:sz w:val="20"/>
        </w:rPr>
        <w:t xml:space="preserve"> percent accuracy. </w:t>
      </w:r>
      <w:r w:rsidR="002869E0">
        <w:rPr>
          <w:rFonts w:ascii="Times New Roman" w:hAnsi="Times New Roman"/>
          <w:iCs/>
          <w:sz w:val="20"/>
        </w:rPr>
        <w:t xml:space="preserve">I got a value of 48 on the true positive, 13 on the false positive, 6 on the false negative, and 37 on true negative. </w:t>
      </w:r>
    </w:p>
    <w:p w14:paraId="4FB603B2" w14:textId="77777777" w:rsidR="00586B8C" w:rsidRPr="006473A5" w:rsidRDefault="00586B8C"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30B35FC2" w:rsidR="00741A12" w:rsidRPr="001648B8" w:rsidRDefault="001660DC" w:rsidP="00741A12">
      <w:pPr>
        <w:rPr>
          <w:rFonts w:ascii="Times New Roman" w:hAnsi="Times New Roman"/>
          <w:bCs/>
          <w:sz w:val="20"/>
        </w:rPr>
      </w:pPr>
      <w:r>
        <w:rPr>
          <w:rFonts w:ascii="Times New Roman" w:hAnsi="Times New Roman"/>
          <w:bCs/>
          <w:sz w:val="20"/>
        </w:rPr>
        <w:t xml:space="preserve">The results weren’t bad, but they could use a little work. The model was ok, but I was hoping for </w:t>
      </w:r>
      <w:r w:rsidR="004A1B67">
        <w:rPr>
          <w:rFonts w:ascii="Times New Roman" w:hAnsi="Times New Roman"/>
          <w:bCs/>
          <w:sz w:val="20"/>
        </w:rPr>
        <w:t>a little bit higher on the confusion matrix.</w:t>
      </w:r>
      <w:r w:rsidR="00B13CBA">
        <w:rPr>
          <w:rFonts w:ascii="Times New Roman" w:hAnsi="Times New Roman"/>
          <w:bCs/>
          <w:sz w:val="20"/>
        </w:rPr>
        <w:t xml:space="preserve"> I think it could be improved by having a better dataset. There may have been some values that made it less accurate. </w:t>
      </w:r>
    </w:p>
    <w:p w14:paraId="1F4968F8" w14:textId="613A93B0" w:rsidR="001648B8" w:rsidRDefault="001648B8" w:rsidP="001648B8">
      <w:pPr>
        <w:rPr>
          <w:rFonts w:ascii="Times New Roman" w:hAnsi="Times New Roman"/>
          <w:i/>
          <w:sz w:val="20"/>
        </w:rPr>
      </w:pPr>
    </w:p>
    <w:p w14:paraId="7F6D5243" w14:textId="1D1E8D9D" w:rsidR="00972A22" w:rsidRPr="004A1B67" w:rsidRDefault="00972A22" w:rsidP="004A1B67">
      <w:pPr>
        <w:rPr>
          <w:rFonts w:ascii="Times New Roman" w:hAnsi="Times New Roman"/>
          <w:iCs/>
          <w:sz w:val="20"/>
        </w:rPr>
      </w:pPr>
    </w:p>
    <w:p w14:paraId="301658BA" w14:textId="6456B740" w:rsidR="00750B7E" w:rsidRDefault="00750B7E" w:rsidP="001648B8">
      <w:pPr>
        <w:rPr>
          <w:rFonts w:ascii="Times New Roman" w:hAnsi="Times New Roman"/>
          <w:i/>
          <w:sz w:val="20"/>
        </w:rPr>
      </w:pPr>
    </w:p>
    <w:p w14:paraId="52350BBA" w14:textId="77777777" w:rsidR="00C46F4B" w:rsidRDefault="00C46F4B" w:rsidP="00C46F4B">
      <w:pPr>
        <w:pStyle w:val="ListParagraph"/>
        <w:ind w:left="1080"/>
        <w:rPr>
          <w:rFonts w:ascii="Times New Roman" w:hAnsi="Times New Roman"/>
          <w:i/>
          <w:sz w:val="20"/>
        </w:rPr>
      </w:pP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62768"/>
    <w:rsid w:val="00095BA2"/>
    <w:rsid w:val="000B1658"/>
    <w:rsid w:val="000B3292"/>
    <w:rsid w:val="001034C2"/>
    <w:rsid w:val="00161A63"/>
    <w:rsid w:val="001648B8"/>
    <w:rsid w:val="001660DC"/>
    <w:rsid w:val="00173B7A"/>
    <w:rsid w:val="00187754"/>
    <w:rsid w:val="001B583E"/>
    <w:rsid w:val="00246974"/>
    <w:rsid w:val="0025420F"/>
    <w:rsid w:val="002869E0"/>
    <w:rsid w:val="002B6ED5"/>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10B33"/>
    <w:rsid w:val="004210E8"/>
    <w:rsid w:val="00426032"/>
    <w:rsid w:val="00433FD4"/>
    <w:rsid w:val="00460E3C"/>
    <w:rsid w:val="00487A71"/>
    <w:rsid w:val="004A1B67"/>
    <w:rsid w:val="004A71D8"/>
    <w:rsid w:val="004C1B02"/>
    <w:rsid w:val="004E7E3C"/>
    <w:rsid w:val="004F762B"/>
    <w:rsid w:val="0050550E"/>
    <w:rsid w:val="005079F4"/>
    <w:rsid w:val="005215F7"/>
    <w:rsid w:val="0053005E"/>
    <w:rsid w:val="005330A8"/>
    <w:rsid w:val="005347C9"/>
    <w:rsid w:val="00556424"/>
    <w:rsid w:val="00572398"/>
    <w:rsid w:val="00583F34"/>
    <w:rsid w:val="00586B8C"/>
    <w:rsid w:val="00590538"/>
    <w:rsid w:val="005A3DC2"/>
    <w:rsid w:val="005D6ACC"/>
    <w:rsid w:val="00607BBB"/>
    <w:rsid w:val="0061265A"/>
    <w:rsid w:val="00640243"/>
    <w:rsid w:val="00646BBC"/>
    <w:rsid w:val="006473A5"/>
    <w:rsid w:val="00661467"/>
    <w:rsid w:val="00662513"/>
    <w:rsid w:val="00665407"/>
    <w:rsid w:val="00665EF9"/>
    <w:rsid w:val="006754FD"/>
    <w:rsid w:val="00691519"/>
    <w:rsid w:val="00691BE0"/>
    <w:rsid w:val="006A74AF"/>
    <w:rsid w:val="006E0A16"/>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320AE"/>
    <w:rsid w:val="00842C66"/>
    <w:rsid w:val="00862C8B"/>
    <w:rsid w:val="0086471A"/>
    <w:rsid w:val="0087109B"/>
    <w:rsid w:val="00873969"/>
    <w:rsid w:val="00874226"/>
    <w:rsid w:val="008A0720"/>
    <w:rsid w:val="008A11D8"/>
    <w:rsid w:val="008D2E07"/>
    <w:rsid w:val="008F73DE"/>
    <w:rsid w:val="009202C5"/>
    <w:rsid w:val="00957AF9"/>
    <w:rsid w:val="00972A22"/>
    <w:rsid w:val="009735D2"/>
    <w:rsid w:val="0098107E"/>
    <w:rsid w:val="009839A5"/>
    <w:rsid w:val="00983AE9"/>
    <w:rsid w:val="009B09CC"/>
    <w:rsid w:val="009B6F08"/>
    <w:rsid w:val="00A5447A"/>
    <w:rsid w:val="00AA7D85"/>
    <w:rsid w:val="00B03D7D"/>
    <w:rsid w:val="00B13CBA"/>
    <w:rsid w:val="00B44248"/>
    <w:rsid w:val="00B614C3"/>
    <w:rsid w:val="00B948BC"/>
    <w:rsid w:val="00BA2991"/>
    <w:rsid w:val="00BB7B37"/>
    <w:rsid w:val="00BF757F"/>
    <w:rsid w:val="00C2579F"/>
    <w:rsid w:val="00C37DF0"/>
    <w:rsid w:val="00C456A8"/>
    <w:rsid w:val="00C46F4B"/>
    <w:rsid w:val="00C77916"/>
    <w:rsid w:val="00C9789D"/>
    <w:rsid w:val="00D0024A"/>
    <w:rsid w:val="00D27BF6"/>
    <w:rsid w:val="00D666FE"/>
    <w:rsid w:val="00D73C6C"/>
    <w:rsid w:val="00D8276B"/>
    <w:rsid w:val="00D93453"/>
    <w:rsid w:val="00DB764C"/>
    <w:rsid w:val="00DC2643"/>
    <w:rsid w:val="00DD33DB"/>
    <w:rsid w:val="00E17310"/>
    <w:rsid w:val="00E26BED"/>
    <w:rsid w:val="00E34DE7"/>
    <w:rsid w:val="00E46D27"/>
    <w:rsid w:val="00E629DE"/>
    <w:rsid w:val="00EA1DD3"/>
    <w:rsid w:val="00EA41D4"/>
    <w:rsid w:val="00EE16AC"/>
    <w:rsid w:val="00F54EEF"/>
    <w:rsid w:val="00F60FA2"/>
    <w:rsid w:val="00FA4A53"/>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tudent@bellarmin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Todd Pilbean</cp:lastModifiedBy>
  <cp:revision>22</cp:revision>
  <dcterms:created xsi:type="dcterms:W3CDTF">2023-05-02T21:13:00Z</dcterms:created>
  <dcterms:modified xsi:type="dcterms:W3CDTF">2023-05-02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